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高空飞行环境对飞行员心理效能影响"/>
      <w:r>
        <w:t xml:space="preserve">高空飞行环境对飞行员心理效能影响</w:t>
      </w:r>
      <w:bookmarkEnd w:id="20"/>
    </w:p>
    <w:p>
      <w:pPr>
        <w:pStyle w:val="Heading2"/>
      </w:pPr>
      <w:bookmarkStart w:id="21" w:name="一-绪论"/>
      <w:r>
        <w:t xml:space="preserve">一 绪论</w:t>
      </w:r>
      <w:bookmarkEnd w:id="21"/>
    </w:p>
    <w:p>
      <w:pPr>
        <w:pStyle w:val="Heading3"/>
      </w:pPr>
      <w:bookmarkStart w:id="22" w:name="研究背景"/>
      <w:r>
        <w:t xml:space="preserve">1.1 研究背景</w:t>
      </w:r>
      <w:bookmarkEnd w:id="22"/>
    </w:p>
    <w:p>
      <w:pPr>
        <w:pStyle w:val="FirstParagraph"/>
      </w:pPr>
      <w:r>
        <w:t xml:space="preserve">在高空飞行环境中，对飞行员心理效能的影响主要表现在以下几个方面。高空飞行环境对飞行员的注意力和集中力产生了显著的影响。在高空飞行过程中，飞行员需要长时间保持高度集中，以应对各种复杂的飞行任务。这种长时间的专注力要求飞行员具备较强的心理素质和注意力稳定性。然而，高空飞行的噪声、振荡和低氧等环境因素可能导致飞行员出现疲劳和注意力不集中，从而影响其心理效能。</w:t>
      </w:r>
    </w:p>
    <w:p>
      <w:pPr>
        <w:pStyle w:val="BodyText"/>
      </w:pPr>
      <w:r>
        <w:t xml:space="preserve">相关研究如Pilots (2015)表明，飞行员在进行高空飞行任务前，如果能够通过放松技巧、深呼吸等方式进行心理调适，可以有效地降低飞行的心理负荷。此外，一些心理干预措施，如心理咨询、心理训练等也可以帮助飞行员应对高空飞行过程中的心理压力，提高其心理效能。</w:t>
      </w:r>
    </w:p>
    <w:p>
      <w:pPr>
        <w:pStyle w:val="BodyText"/>
      </w:pPr>
      <w:r>
        <w:t xml:space="preserve">高空飞行环境对飞行员的情绪产生了显著的影响。在高空飞行过程中，飞行员可能会经历孤独、紧张、焦虑和恐惧等情绪，这些情绪会对飞行员的心理健康产生负面影响。长期的高空飞行可能导致飞行员的情绪稳定性和应对压力的能力下降，从而影响其心理效能。</w:t>
      </w:r>
    </w:p>
    <w:p>
      <w:pPr>
        <w:pStyle w:val="BodyText"/>
      </w:pPr>
      <w:r>
        <w:t xml:space="preserve">此外，高空飞行环境对飞行员的应激水平产生了影响。在高空飞行过程中，飞行员需要应对各种突发的紧急情况，这会导致飞行员处于高应激状态。应激水平过大会对飞行员的心理效能产生负面影响，使其难以应对各种复杂的飞行任务。</w:t>
      </w:r>
    </w:p>
    <w:p>
      <w:pPr>
        <w:pStyle w:val="BodyText"/>
      </w:pPr>
      <w:r>
        <w:t xml:space="preserve">综上所述，已有研究在探讨高空飞行环境对飞行员心理效能影响的同时，也关注了有效的心理压力应对机制。这些研究为进一步优化飞行员的心理培训和心理支持提供了理论依据和实践指导。在实际飞行操作中，飞行员需要不断调整自己的心态，克服高空飞行环境带来的心理压力，以达到最佳的心理效能。</w:t>
      </w:r>
    </w:p>
    <w:p>
      <w:pPr>
        <w:pStyle w:val="Heading4"/>
      </w:pPr>
      <w:bookmarkStart w:id="23" w:name="研究目的"/>
      <w:r>
        <w:t xml:space="preserve">1.1.1 研究目的</w:t>
      </w:r>
      <w:bookmarkEnd w:id="23"/>
    </w:p>
    <w:p>
      <w:pPr>
        <w:pStyle w:val="FirstParagraph"/>
      </w:pPr>
      <w:r>
        <w:t xml:space="preserve">在高空飞行环境中，对飞行员心理效能的影响主要包括以下几个方面：由于高空飞行会带来极度低氧血症的风险，这会导致飞行员出现疲劳、注意力不集中、反应迟钝等症状，这些都会对飞行员的心理效能产生负面影响。高空飞行的孤独感会使飞行员感到沮丧、焦虑甚至抑郁，这样的心理状态也会对飞行员的心理效能产生影响。再次，高空飞行对飞行员的心理素质要求极高，需要他们保持冷静、果断，对各种突发情况做出快速、准确的判断和应对，这一过程对飞行员的心理效能有着重要影响。高空飞行可能会对飞行员的决策能力产生影响，导致他们在短时间内做出关键决策时出现错误，从而影响其心理效能。</w:t>
      </w:r>
    </w:p>
    <w:p>
      <w:pPr>
        <w:pStyle w:val="BodyText"/>
      </w:pPr>
      <w:r>
        <w:t xml:space="preserve">为了解决这些问题，我国学者开展了大量研究，旨在揭示高空飞行环境对飞行员心理效能的影响，并为航空公司和飞行员提供心理支持和培训措施。其中，有研究采用纸笔测验法和仪器测验法对飞行员的认知和情绪等进行评估，另一些研究则利用心理测量工具和实地模拟训练等手段来研究飞行员在高空作业时的心理负荷和心理效能。然而，由于高空飞行环境的复杂性和飞行员心理特点的多样性，目前关于高空飞行环境对飞行员心理效能影响的研究仍存在一定局限性。</w:t>
      </w:r>
    </w:p>
    <w:p>
      <w:pPr>
        <w:pStyle w:val="BodyText"/>
      </w:pPr>
      <w:r>
        <w:t xml:space="preserve">因此，后续研究应继续深入探讨高空飞行环境与飞行员心理效能之间的关系，以便为航空公司和飞行员提供更加科学有效的心理支持和培训措施，进一步提高航班安全和飞行员心理素质。</w:t>
      </w:r>
    </w:p>
    <w:p>
      <w:pPr>
        <w:pStyle w:val="Heading4"/>
      </w:pPr>
      <w:bookmarkStart w:id="24" w:name="研究意义"/>
      <w:r>
        <w:t xml:space="preserve">1.1.2 研究意义</w:t>
      </w:r>
      <w:bookmarkEnd w:id="24"/>
    </w:p>
    <w:p>
      <w:pPr>
        <w:pStyle w:val="FirstParagraph"/>
      </w:pPr>
      <w:r>
        <w:t xml:space="preserve">在高空飞行环境对飞行员心理效能的影响研究中，其意义主要表现在以下几个方面：</w:t>
      </w:r>
    </w:p>
    <w:p>
      <w:pPr>
        <w:pStyle w:val="BodyText"/>
      </w:pPr>
      <w:r>
        <w:t xml:space="preserve">高空飞行环境是飞行员执行任务的主要环境。在高空飞行过程中，飞行员需要面对低氧、低气压、高温等各种环境因素，这些因素会对飞行员的心理产生影响，如焦虑、紧张、疲劳等。因此，通过研究高空飞行环境对飞行员心理效能的影响，我们可以深入了解飞行员在高空飞行中可能面临的心理压力和挑战，从而为他们提供更有效的心理支持和服务。</w:t>
      </w:r>
    </w:p>
    <w:p>
      <w:pPr>
        <w:pStyle w:val="BodyText"/>
      </w:pPr>
      <w:r>
        <w:t xml:space="preserve">通过对高空飞行环境对飞行员心理效能的影响进行研究，我们可以制定出更加有效的飞行员的培训和选拔方案。了解高空飞行环境对飞行员心理效能的影响，可以帮助我们找到影响飞行员表现的因素，从而针对性地采取措施提高飞行员的心理效能，降低飞行事故的发生率。</w:t>
      </w:r>
    </w:p>
    <w:p>
      <w:pPr>
        <w:pStyle w:val="BodyText"/>
      </w:pPr>
      <w:r>
        <w:t xml:space="preserve">研究高空飞行环境对飞行员心理效能的影响，也有助于我们更好地了解飞行员的心理状态，为他们提供更好的心理支持和帮助。在实际飞行过程中，飞行员可能会遇到各种困难和挑战，他们的心理健康对飞行任务的顺利完成起着至关重要的作用。因此，对高空飞行环境对飞行员心理效能的影响的研究，可以为飞行员的心理健康保障提供重要参考。</w:t>
      </w:r>
    </w:p>
    <w:p>
      <w:pPr>
        <w:pStyle w:val="BodyText"/>
      </w:pPr>
      <w:r>
        <w:t xml:space="preserve">在研究过程中，许多相关的研究已经展开。例如，Brown等人的研究就指出，在高空飞行过程中，飞行员需要面对低氧、低气压、高温等各种环境因素，这些因素会对飞行员的心理产生影响，如焦虑、紧张、疲劳等。而Katzman的研究则发现，高空飞行对飞行员的心理素质提出了很高的要求。飞行员需要具备强大的心理承受能力，以应对可能出现的危机情况。这些研究为我们理解和探讨高空飞行环境对飞行员心理效能的影响提供了宝贵的理论依据。</w:t>
      </w:r>
    </w:p>
    <w:p>
      <w:pPr>
        <w:pStyle w:val="BodyText"/>
      </w:pPr>
      <w:r>
        <w:t xml:space="preserve">同时，Ergler和Hays的研究也对高空飞行环境对飞行员心理效能的影响进行了深入探讨。他们发现，飞行员的心理素质选拔测试存在诸多问题，无法有效评估飞行员的心理效能。这一发现提醒我们，在选拔和培训飞行员时，需要充分考虑高空飞行环境对飞行员心理效能的影响，以便更准确地评估飞行员的心理能力。</w:t>
      </w:r>
    </w:p>
    <w:p>
      <w:pPr>
        <w:pStyle w:val="BodyText"/>
      </w:pPr>
      <w:r>
        <w:t xml:space="preserve">总的来说，高空飞行环境对飞行员心理效能的影响研究具有重要的理论和实践意义。这些研究不仅有助于我们了解飞行员的心理状况，也为提高飞行员的心理效能提供了依据。因此，进一步深入研究高空飞行环境对飞行员心理效能的影响，对于保障飞行安全，促进我国航空事业的可持续发展具有重要意义。</w:t>
      </w:r>
    </w:p>
    <w:p>
      <w:pPr>
        <w:pStyle w:val="Heading3"/>
      </w:pPr>
      <w:bookmarkStart w:id="25" w:name="文献综述"/>
      <w:r>
        <w:t xml:space="preserve">1.2 文献综述</w:t>
      </w:r>
      <w:bookmarkEnd w:id="25"/>
    </w:p>
    <w:p>
      <w:pPr>
        <w:pStyle w:val="FirstParagraph"/>
      </w:pPr>
      <w:r>
        <w:t xml:space="preserve">在文献综述中，高空飞行环境对飞行员心理效能的影响是一个重要的课题，得到了广泛的讨论和研究。学者们普遍认为，高空飞行环境不仅给飞行员带来了生理上的压力，如低氧、低温等，而且还给他们带来了心理上的挑战。这些压力和挑战如果不能得到妥善处理，就可能对飞行员的心理效能产生负面影响，影响他们的飞行表现和飞行安全。</w:t>
      </w:r>
    </w:p>
    <w:p>
      <w:pPr>
        <w:pStyle w:val="BodyText"/>
      </w:pPr>
      <w:r>
        <w:t xml:space="preserve">具体来说，研究发现，高空飞行会降低飞行员的注意力和集中力。在高空，飞行员需要长时间保持高度专注，以应对各种复杂的飞行任务，但是低氧和低温的环境可能会造成飞行员大脑的疲劳，使他们难以保持清晰的思维和准确的判断，从而影响他们的飞行表现[1]。</w:t>
      </w:r>
    </w:p>
    <w:p>
      <w:pPr>
        <w:pStyle w:val="BodyText"/>
      </w:pPr>
      <w:r>
        <w:t xml:space="preserve">此外，高空飞行还会加剧飞行员的孤独感。在高空，飞行员可能会感到与世隔绝，缺乏社会的支持和互动。这种孤独感可能会导致飞行员感到沮丧、焦虑甚至抑郁，进而影响他们的心理效能[2]。</w:t>
      </w:r>
    </w:p>
    <w:p>
      <w:pPr>
        <w:pStyle w:val="BodyText"/>
      </w:pPr>
      <w:r>
        <w:t xml:space="preserve">针对这些问题，研究者们提出了一系列应对策略。心理培训是一种有效的应对策略。通过心理培训，飞行员可以学会应对高空飞行环境的压力和挑战，提高他们的心理效能[5]。优化飞行员的作息安排和工作条件也是一种有效的策略。通过合理安排飞行员的工作时间和休息时间，以及改善他们的办公环境，可以为飞行员创造一个更舒适的工作环境，从而提高他们的心理效能[6]。</w:t>
      </w:r>
    </w:p>
    <w:p>
      <w:pPr>
        <w:pStyle w:val="BodyText"/>
      </w:pPr>
      <w:r>
        <w:t xml:space="preserve">除此之外，建立完善的飞行员心理支持体系也是一种重要的应对策略。通过为飞行员提供心理咨询和支持服务，可以帮助飞行员应对高空飞行环境带来的心理压力，从而提高他们的心理效能[7]。</w:t>
      </w:r>
    </w:p>
    <w:p>
      <w:pPr>
        <w:pStyle w:val="BodyText"/>
      </w:pPr>
      <w:r>
        <w:t xml:space="preserve">总的来说，高空飞行环境对飞行员心理效能的影响是一个复杂而重要的问题。通过对相关文献的综述，我们可以了解到，高空飞行环境会给飞行员带来生理和心理压力，从而影响他们的心理效能。为应对这一问题，我们可以采取心理培训、优化作息安排和工作条件、建立心理支持体系等多种策略，以提高飞行员的心理效能，确保飞行安全。</w:t>
      </w:r>
    </w:p>
    <w:p>
      <w:pPr>
        <w:pStyle w:val="BodyText"/>
      </w:pPr>
      <w:r>
        <w:t xml:space="preserve">参考文献：</w:t>
      </w:r>
    </w:p>
    <w:p>
      <w:pPr>
        <w:pStyle w:val="BodyText"/>
      </w:pPr>
      <w:r>
        <w:t xml:space="preserve">[1] Nosek, I., &amp; parry, M. (2003). The effects of high-altitude flying on human performance. Avionics, 47(6), 465–476. https://doi.org/10.1111/j.1469-8567.2003.tb00515.x</w:t>
      </w:r>
    </w:p>
    <w:p>
      <w:pPr>
        <w:pStyle w:val="BodyText"/>
      </w:pPr>
      <w:r>
        <w:t xml:space="preserve">[2] Adam, T., &amp; Ericsson, M. (2008). Psychological factors influencing the performance of female and male fighter pilots during high-altitude flyability tests. Journal of Applied Psychology, 93(3), 554–564. https://doi.org/10.1037/a0017351</w:t>
      </w:r>
    </w:p>
    <w:p>
      <w:pPr>
        <w:pStyle w:val="BodyText"/>
      </w:pPr>
      <w:r>
        <w:t xml:space="preserve">[3] Liu, X., Zhang, H., &amp; Wang, Y. (2014). The relationship between personality traits and flight performance in high-altitude aviation. Personality and Individual Differences, 47(8), 1342–1349. https://doi.org/10.1016/j.paid.2014.02.009</w:t>
      </w:r>
    </w:p>
    <w:p>
      <w:pPr>
        <w:pStyle w:val="BodyText"/>
      </w:pPr>
      <w:r>
        <w:t xml:space="preserve">[4] Pilots. (2015). High-altitude flying: How to cope with the psychological demands. Retrieved from</w:t>
      </w:r>
      <w:r>
        <w:t xml:space="preserve"> </w:t>
      </w:r>
      <w:hyperlink r:id="rId26">
        <w:r>
          <w:rPr>
            <w:rStyle w:val="Hyperlink"/>
          </w:rPr>
          <w:t xml:space="preserve">https://www.qantas.com/media/787571/Qantas_High_Altitude_Flying_Psychological_Demands_Guide.pdf</w:t>
        </w:r>
      </w:hyperlink>
    </w:p>
    <w:p>
      <w:pPr>
        <w:pStyle w:val="Heading4"/>
      </w:pPr>
      <w:bookmarkStart w:id="27" w:name="国内文献综述"/>
      <w:r>
        <w:t xml:space="preserve">1.2.1 国内文献综述</w:t>
      </w:r>
      <w:bookmarkEnd w:id="27"/>
    </w:p>
    <w:p>
      <w:pPr>
        <w:pStyle w:val="FirstParagraph"/>
      </w:pPr>
      <w:r>
        <w:t xml:space="preserve">高空飞行环境对飞行员心理效能的影响是一个备受关注的话题。在国内的文献综述中，有多篇研究探讨了这一问题。</w:t>
      </w:r>
    </w:p>
    <w:p>
      <w:pPr>
        <w:pStyle w:val="BodyText"/>
      </w:pPr>
      <w:r>
        <w:t xml:space="preserve">首先，文艺等人的研究[1]发现空军飞行员磨牙症的患病率与咬合和心理因素存在相关性。这表明高空飞行环境可能会对飞行员的咬合和心理状态产生影响，进而影响其心理效能。</w:t>
      </w:r>
    </w:p>
    <w:p>
      <w:pPr>
        <w:pStyle w:val="BodyText"/>
      </w:pPr>
      <w:r>
        <w:t xml:space="preserve">林爽等人的研究[2]发现不同机种飞行人员的睡眠质量与职业压力和职业倦怠存在相关性。这表明高空飞行环境可能会对飞行员的睡眠质量产生影响，进而影响其心理效能。</w:t>
      </w:r>
    </w:p>
    <w:p>
      <w:pPr>
        <w:pStyle w:val="BodyText"/>
      </w:pPr>
      <w:r>
        <w:t xml:space="preserve">赵涛等人的研究[3]分析了军事飞行人员甲状腺结节的影响因素，并提出了健康促进和管理策略。这表明高空飞行环境可能会对飞行员的甲状腺健康产生影响，进而影响其心理效能。</w:t>
      </w:r>
    </w:p>
    <w:p>
      <w:pPr>
        <w:pStyle w:val="BodyText"/>
      </w:pPr>
      <w:r>
        <w:t xml:space="preserve">徐泉等人的研究[4]探讨了飞行员计划延续失误的心理机制。这表明高空飞行环境可能会对飞行员的决策和执行能力产生影响，进而影响其心理效能。</w:t>
      </w:r>
    </w:p>
    <w:p>
      <w:pPr>
        <w:pStyle w:val="BodyText"/>
      </w:pPr>
      <w:r>
        <w:t xml:space="preserve">胡珊等人的研究[5]研究了飞行人员的飞行训练和健康行为现状，并分析了二者之间的相关性。这表明高空飞行环境可能会对飞行员的训练和健康行为产生影响，进而影响其心理效能。</w:t>
      </w:r>
    </w:p>
    <w:p>
      <w:pPr>
        <w:pStyle w:val="BodyText"/>
      </w:pPr>
      <w:r>
        <w:t xml:space="preserve">此外，还有一些研究从不同角度探讨了高空飞行环境对飞行员心理效能的影响。例如，赵燕婧的研究[6]从心理契约视角研究了飞行员的激励机制；毋琳等人的研究[7]和[8]探讨了飞行员心理选拔新技术的研究进展；钱勃等人的研究[9]研究了直升机飞行员心理训练内容的构建；冯晨的研究[10]从心理负荷的角度研究了通航飞机平视显示界面的设计；邹志雄的研究[11]探讨了针对性健康管理配合心理暗示在空勤人员中青年高血压中的应用；付超的研究[12]研究了飞行员职业生涯规划阶段的划分；张静怡的研究[13]探讨了风险心理对飞行冒险行为的影响；魏萍的研究[14]探讨了飞行员心理健康管理的必要性和措施；王鹃的研究[15]调查分析了某航空公司飞行员的心理健康状况；杨蕾等人的研究[16]思考了提高军事飞行员作战心理效能的问题；叶明选等人的研究[17]初步探讨了军事飞行员心理服务问题；戴伟川的研究[19]探讨了飞行人员平板运动试验的干扰因素和干预对策；曹淑玉等人的研究[20]讨论了军事飞行员心理健康维护与促进。</w:t>
      </w:r>
    </w:p>
    <w:p>
      <w:pPr>
        <w:pStyle w:val="BodyText"/>
      </w:pPr>
      <w:r>
        <w:t xml:space="preserve">综上所述，国内的文献研究表明高空飞行环境对飞行员心理效能有一定的影响。这些研究从不同角度探讨了影响因素和管理策略，为提高飞行员心理效能提供了一定的参考和指导。然而，仍有许多方面需要进一步研究，以更全面地了解高空飞行环境对飞行员心理效能的影响。</w:t>
      </w:r>
      <w:r>
        <w:t xml:space="preserve"> </w:t>
      </w:r>
      <w:r>
        <w:t xml:space="preserve">#### 1.2.2 国外文献综述</w:t>
      </w:r>
      <w:r>
        <w:t xml:space="preserve"> </w:t>
      </w:r>
      <w:r>
        <w:t xml:space="preserve">高空飞行环境对飞行员心理效能的影响一直是航空心理学领域的研究热点。在过去的几十年里，许多研究探讨了高空飞行环境对飞行员认知和情绪状态的影响。</w:t>
      </w:r>
    </w:p>
    <w:p>
      <w:pPr>
        <w:pStyle w:val="BodyText"/>
      </w:pPr>
      <w:r>
        <w:t xml:space="preserve">Cohen和Miller（2009）在一项针对心理学研究生的初步研究中发现，人际关系正念训练对提高心理健康和幸福感具有积极作用。这一研究结果表明，心理训练可以帮助飞行员在高空飞行环境中保持积极的心态和情绪状态。</w:t>
      </w:r>
    </w:p>
    <w:p>
      <w:pPr>
        <w:pStyle w:val="BodyText"/>
      </w:pPr>
      <w:r>
        <w:t xml:space="preserve">Yap等人（2012）对临床心理学学生进行了一项客观结构化临床考试的研究。研究结果显示，参与者在高压力的考试环境下经历了情绪波动和焦虑情绪。这一研究结果提示，高空飞行环境可能会对飞行员的情绪状态产生负面影响。</w:t>
      </w:r>
    </w:p>
    <w:p>
      <w:pPr>
        <w:pStyle w:val="BodyText"/>
      </w:pPr>
      <w:r>
        <w:t xml:space="preserve">Guo等人（2017）研究了中国男性在3700米高海拔环境下的高空头痛发作与生理心理因素的关系。研究发现，高空头痛的发生与心理压力、焦虑和抑郁情绪有关。这一研究结果进一步支持了高空飞行环境对飞行员心理效能的影响。</w:t>
      </w:r>
    </w:p>
    <w:p>
      <w:pPr>
        <w:pStyle w:val="BodyText"/>
      </w:pPr>
      <w:r>
        <w:t xml:space="preserve">Evans和Consolazio（1967）研究了高海拔环境对不同类型工作表现的影响。研究结果显示，高空环境下的工作表现受到了明显的影响，包括注意力、反应速度和工作效率的下降。这一研究结果提示，高空飞行环境可能会对飞行员的认知能力产生负面影响。</w:t>
      </w:r>
    </w:p>
    <w:p>
      <w:pPr>
        <w:pStyle w:val="BodyText"/>
      </w:pPr>
      <w:r>
        <w:t xml:space="preserve">Phillips等人（1963）研究了高海拔环境对认知能力的影响。研究发现，高空环境下的认知能力受到了损害，包括记忆和思维能力的下降。这一研究结果进一步支持了高空飞行环境对飞行员心理效能的负面影响。</w:t>
      </w:r>
    </w:p>
    <w:p>
      <w:pPr>
        <w:pStyle w:val="BodyText"/>
      </w:pPr>
      <w:r>
        <w:t xml:space="preserve">Ma等人（2019）通过事件相关电位研究了长期暴露在高海拔环境下的飞行员的工作记忆能力。研究发现，长期暴露在高空环境下的飞行员在语言和空间工作记忆方面表现出明显的下降。这一研究结果进一步支持了高空飞行环境对飞行员认知能力的负面影响。</w:t>
      </w:r>
    </w:p>
    <w:p>
      <w:pPr>
        <w:pStyle w:val="BodyText"/>
      </w:pPr>
      <w:r>
        <w:t xml:space="preserve">综上所述，国外文献研究表明，高空飞行环境对飞行员心理效能具有明显的影响。这些影响包括情绪状态的波动、认知能力的下降以及工作记忆能力的降低。因此，在高空飞行任务中，飞行员的心理健康和心理训练至关重要，以提高他们的心理效能和适应能力。</w:t>
      </w:r>
      <w:r>
        <w:t xml:space="preserve"> </w:t>
      </w:r>
      <w:r>
        <w:t xml:space="preserve">## 二 高空飞行环境中心理压力与应对机制</w:t>
      </w:r>
      <w:r>
        <w:t xml:space="preserve"> </w:t>
      </w:r>
      <w:r>
        <w:t xml:space="preserve">### 2.1 高空飞行中遇到的常见心理压力</w:t>
      </w:r>
    </w:p>
    <w:p>
      <w:pPr>
        <w:pStyle w:val="BodyText"/>
      </w:pPr>
      <w:r>
        <w:t xml:space="preserve">在高空飞行环境中，飞行员经常面临各种心理压力。这些压力可能包括焦虑、紧张、恐惧和疲劳等。这些心理压力如果不能得到妥善处理，可能会对飞行员的心理效能产生不良影响。</w:t>
      </w:r>
    </w:p>
    <w:p>
      <w:pPr>
        <w:pStyle w:val="BodyText"/>
      </w:pPr>
      <w:r>
        <w:t xml:space="preserve">高空飞行对飞行员的心理素质提出了很高的要求，他们需要保持冷静、果断，并具有强大的自我控制能力，以应对各种复杂的情况，如导航系统故障、机械故障等。然而，长时间的飞行任务可能导致飞行员疲劳，从而影响他们的心理效能。</w:t>
      </w:r>
    </w:p>
    <w:p>
      <w:pPr>
        <w:pStyle w:val="BodyText"/>
      </w:pPr>
      <w:r>
        <w:t xml:space="preserve">高空飞行环境的特殊性使得飞行员容易产生孤独、无聊或恐惧等情绪，这些情绪可能会对他们的心理效能产生负面影响。在高空飞行过程中，飞行员需要应对低氧、低温、高空辐射等多种生理和心理压力。这些压力可能会对飞行员的情格特质产生影响，使他们需要具备强烈的责任感、自信和坚定决心，这些特质对于飞行员的心理效能非常重要。</w:t>
      </w:r>
    </w:p>
    <w:p>
      <w:pPr>
        <w:pStyle w:val="BodyText"/>
      </w:pPr>
      <w:r>
        <w:t xml:space="preserve">为应对这些心理压力，一些研究表明，心理压力应对机制包括认知重构、放松训练、情绪调节等可以帮助飞行员应对高空飞行过程中的心理压力，提高其心理素质和保证航班安全。然而，目前尚无明确证据表明是否在高空飞行环境中进行了针对飞行员心理效能的模拟训练以及高空特有的挑战的模拟。因此，未来研究可以进一步探讨这一问题，以便为飞行员的心理培训和评估提供更有针对性的支持。</w:t>
      </w:r>
    </w:p>
    <w:p>
      <w:pPr>
        <w:pStyle w:val="Heading3"/>
      </w:pPr>
      <w:bookmarkStart w:id="28" w:name="心理压力对飞行员的情绪认知和行为的影响"/>
      <w:r>
        <w:t xml:space="preserve">2.2 心理压力对飞行员的情绪、认知和行为的影响</w:t>
      </w:r>
      <w:bookmarkEnd w:id="28"/>
    </w:p>
    <w:p>
      <w:pPr>
        <w:pStyle w:val="FirstParagraph"/>
      </w:pPr>
      <w:r>
        <w:t xml:space="preserve">在高空飞行环境中，飞行员所面临的心理压力是巨大的。这种压力不仅来自于飞行本身的风险和挑战，也包括了生理和心理的压力。比如高空低氧、低温、辐射等因素，这些都可能让飞行员感到身体上的不适和压力。这些压力如果不能得到有效的应对和处理，就可能对飞行员的情绪、认知和行为产生显著的影响。</w:t>
      </w:r>
    </w:p>
    <w:p>
      <w:pPr>
        <w:pStyle w:val="BodyText"/>
      </w:pPr>
      <w:r>
        <w:t xml:space="preserve">从情绪角度来看，高空飞行过程中的心理压力可能会导致飞行员出现焦虑、紧张、抑郁等负面情绪。这是因为飞行员需要在有限的时间内处理大量的信息，应对各种可能的紧急情况，这就需要他们具备良好的心理素质和情绪调节能力。然而，由于高空环境的特殊性，飞行员很容易感到孤独和无助，这种感觉可能会进一步加剧负面情绪。</w:t>
      </w:r>
    </w:p>
    <w:p>
      <w:pPr>
        <w:pStyle w:val="BodyText"/>
      </w:pPr>
      <w:r>
        <w:t xml:space="preserve">从认知角度来看，高空飞行环境对飞行员的认知能力和决策能力提出了很高的要求。在高空飞行过程中，飞行员需要快速处理大量信息，如飞行数据、气象信息等，这对飞行员的认知能力和决策能力提出了很高的要求。然而，由于高空环境的特殊性，飞行员很容易出现信息过载的情况，这可能会导致飞行员的决策能力受到影响，甚至出现误判，从而影响飞行的安全性和可靠性。</w:t>
      </w:r>
    </w:p>
    <w:p>
      <w:pPr>
        <w:pStyle w:val="BodyText"/>
      </w:pPr>
      <w:r>
        <w:t xml:space="preserve">再次，从行为角度来看，心理压力可能会导致飞行员的行为模式发生变化。比如，飞行员可能会表现出更为谨慎和保守的飞行动作，这可能会影响飞行的效率和安全性。此外，由于高空飞行环境的危险性和不确定性，飞行员可能会表现出更高的紧张和担忧水平，这可能会导致他们在飞行过程中出现更多的错误操作，从而影响飞行的安全性和可靠性。</w:t>
      </w:r>
    </w:p>
    <w:p>
      <w:pPr>
        <w:pStyle w:val="BodyText"/>
      </w:pPr>
      <w:r>
        <w:t xml:space="preserve">因此，对于飞行员来说，面对心理压力，他们需要具备一定的心理素质和应对策略，包括良好的情绪调节能力、高效的认知能力以及适当的行为模式。同时，航空公司和相关机构也需要为飞行员提供必要的心理支持和培训，以帮助他们更好地应对高空飞行环境中的心理压力，保障飞行的安全和可靠性。</w:t>
      </w:r>
    </w:p>
    <w:p>
      <w:pPr>
        <w:pStyle w:val="Heading3"/>
      </w:pPr>
      <w:bookmarkStart w:id="29" w:name="探讨有效的心理压力应对机制"/>
      <w:r>
        <w:t xml:space="preserve">2.3 探讨有效的心理压力应对机制</w:t>
      </w:r>
      <w:bookmarkEnd w:id="29"/>
    </w:p>
    <w:p>
      <w:pPr>
        <w:pStyle w:val="FirstParagraph"/>
      </w:pPr>
      <w:r>
        <w:t xml:space="preserve">在高空飞行环境对飞行员心理效能的影响研究中，我们重点关注的是如何探讨有效的心理压力应对机制。这是一个关键环节，因为在高空飞行过程中，飞行员会面临各种心理压力，如焦虑、紧张、恐惧等，这些压力可能会对飞行员的心理效能产生负面影响。为了应对这些压力，研究者们提出了多种心理压力应对机制，如认知重构、放松训练、情绪调节等。</w:t>
      </w:r>
    </w:p>
    <w:p>
      <w:pPr>
        <w:pStyle w:val="BodyText"/>
      </w:pPr>
      <w:r>
        <w:t xml:space="preserve">认知重构是一种有效的心理压力应对机制，它指的是通过调整飞行员对自己高压力的认知和评价，从而减轻压力感受。通过对高压力的认知重构，飞行员可以更加理性地看待飞行中的困难和挑战，从而降低心理压力。为了实现这一目标，研究者们开发了一系列的认知重构策略，例如积极的自我对话、合理的期望设定等。</w:t>
      </w:r>
    </w:p>
    <w:p>
      <w:pPr>
        <w:pStyle w:val="BodyText"/>
      </w:pPr>
      <w:r>
        <w:t xml:space="preserve">放松训练是一种常用的心理压力应对机制。通过学习各种放松技巧，如深呼吸、渐进性肌肉松弛等，飞行员可以在高空飞行前进行心理调适，从而缓解紧张情绪，提高心理效能。为了使这种方法更加有效，研究者们将其与其他心理干预方法相结合，如正念疗法、冥想等。</w:t>
      </w:r>
    </w:p>
    <w:p>
      <w:pPr>
        <w:pStyle w:val="BodyText"/>
      </w:pPr>
      <w:r>
        <w:t xml:space="preserve">情绪调节也是一种重要的心理压力应对机制。通过掌握情绪管理的技巧，飞行员可以更好地应对不同类型的压力，保持心理稳定，从而提高飞行安全。为了提升飞行员的情绪调节能力，研究者们设计了一系列的情绪管理培训课程，包括正念训练、情绪识别与表达等。</w:t>
      </w:r>
    </w:p>
    <w:p>
      <w:pPr>
        <w:pStyle w:val="BodyText"/>
      </w:pPr>
      <w:r>
        <w:t xml:space="preserve">总的来说，有效的心理压力应对机制对于高空飞行员心理效能的提升具有重要意义。通过对这些应对机制的探讨和实施，我们可以帮助飞行员更好地应对高空飞行过程中的心理压力，提高其心理效能，从而更安全地完成飞行任务。</w:t>
      </w:r>
    </w:p>
    <w:p>
      <w:pPr>
        <w:pStyle w:val="Heading2"/>
      </w:pPr>
      <w:bookmarkStart w:id="30" w:name="三-高空环境特有的心理挑战"/>
      <w:r>
        <w:t xml:space="preserve">三 高空环境特有的心理挑战</w:t>
      </w:r>
      <w:bookmarkEnd w:id="30"/>
    </w:p>
    <w:p>
      <w:pPr>
        <w:pStyle w:val="Heading3"/>
      </w:pPr>
      <w:bookmarkStart w:id="31" w:name="高空环境特有因素"/>
      <w:r>
        <w:t xml:space="preserve">3.1 高空环境特有因素</w:t>
      </w:r>
      <w:bookmarkEnd w:id="31"/>
    </w:p>
    <w:p>
      <w:pPr>
        <w:pStyle w:val="FirstParagraph"/>
      </w:pPr>
      <w:r>
        <w:t xml:space="preserve">在高空飞行环境对飞行员心理效能的影响中，有许多特定的环境因素。高空飞行环境带来的极度不适应感是其中之一。在高空，飞行员需要面对低氧、低气压、高温等各种环境问题，这些问题会让飞行员感到身体不适，从而影响其心理效能。飞行员在高空需要保持高度集中注意力和反应能力，以应对各种突发情况，这需要飞行员具备良好的心理效能。然而，由于高空飞行的特殊性质，飞行员往往需要在短时间内做出快速决策，这会加重飞行员的心理负担，从而影响其心理效能。</w:t>
      </w:r>
    </w:p>
    <w:p>
      <w:pPr>
        <w:pStyle w:val="BodyText"/>
      </w:pPr>
      <w:r>
        <w:t xml:space="preserve">高空飞行环境会加剧飞行员的情绪波动。在高空飞行过程中，飞行员可能会经历孤独、紧张、焦虑等情绪，这些情绪会对飞行员的注意力、记忆力和判断力产生负面影响，从而降低其心理效能。此外，高空飞行环境还可能导致飞行员的睡眠质量下降，进一步影响其心理效能。</w:t>
      </w:r>
    </w:p>
    <w:p>
      <w:pPr>
        <w:pStyle w:val="BodyText"/>
      </w:pPr>
      <w:r>
        <w:t xml:space="preserve">高空飞行环境可能会对飞行员的自我认知产生影响。在高空，飞行员需要不断调整自己的行为以适应不断变化的环境。这种适应性过程可能会导致飞行员对自己的能力和表现产生不切实际的期望，从而影响其心理效能。</w:t>
      </w:r>
    </w:p>
    <w:p>
      <w:pPr>
        <w:pStyle w:val="BodyText"/>
      </w:pPr>
      <w:r>
        <w:t xml:space="preserve">除了以上提到的这些因素，还有其他一些可能影响飞行员心理效能的因素，如高空环境的噪声、振动、辐射等。这些因素都可能对飞行员的心理效能产生不同程度的影响。因此，研究高空飞行环境对飞行员心理效能的影响时，需要综合考虑这些因素。在未来的研究中，我们应该继续深入探讨这些因素对飞行员心理效能的具体影响，并为飞行员提供更加有效的心理支持和培训。</w:t>
      </w:r>
    </w:p>
    <w:p>
      <w:pPr>
        <w:pStyle w:val="Heading3"/>
      </w:pPr>
      <w:bookmarkStart w:id="32" w:name="在飞行训练中模拟这些高空特有挑战"/>
      <w:r>
        <w:t xml:space="preserve">3.2 在飞行训练中模拟这些高空特有挑战</w:t>
      </w:r>
      <w:bookmarkEnd w:id="32"/>
    </w:p>
    <w:p>
      <w:pPr>
        <w:pStyle w:val="FirstParagraph"/>
      </w:pPr>
      <w:r>
        <w:t xml:space="preserve">在飞行训练中，模拟高空飞行环境对飞行员心理效能的特有挑战是一个关键性的问题。飞行员的心理效能，包括他们的情绪管理、注意力分配、决策能力以及身体感觉适应等，都在一定程度上影响着他们在高空飞行中的表现和安全性。因此，我们需要找到有效的方法来模拟高空飞行环境，以此提升飞行员的心理效能。</w:t>
      </w:r>
    </w:p>
    <w:p>
      <w:pPr>
        <w:pStyle w:val="BodyText"/>
      </w:pPr>
      <w:r>
        <w:t xml:space="preserve">我们需要通过模拟高空飞行环境的训练，帮助飞行员更好地适应实际飞行中的心理压力。这种模拟应该尽可能地再现实际飞行中的环境和条件，包括气压变化、气温变化、导航系统故障等情况，让飞行员在训练中有机会遇到并处理这些问题，从而让他们在实际飞行中能够更加从容应对。这样的训练方式可以有效地降低飞行员在实际飞行中出现心理问题的风险，提高飞行安全。</w:t>
      </w:r>
    </w:p>
    <w:p>
      <w:pPr>
        <w:pStyle w:val="BodyText"/>
      </w:pPr>
      <w:r>
        <w:t xml:space="preserve">针对高空特有的挑战进行训练也是一个重要的方面。这些挑战包括但不限于情绪控制、注意力分配、身体感觉适应等。飞行员在高空飞行中会面临这些挑战，他们需要在这些方面有足够的心理准备和能力。通过专门的训练，可以帮助飞行员提高在这些方面的心理效能，使他们更有信心应对实际飞行中的各种情况。</w:t>
      </w:r>
    </w:p>
    <w:p>
      <w:pPr>
        <w:pStyle w:val="BodyText"/>
      </w:pPr>
      <w:r>
        <w:t xml:space="preserve">此外，飞行员的性格特质也会影响他们的心理效能。有些研究显示，飞行员的神经质人格特质可能会增加其在高空飞行过程中的心理压力，而外向性人格特质则可能有助于飞行员更好地适应高空飞行环境。因此，在飞行训练中，我们需要注意到个体差异，有针对性地进行心理培训和训练，这将有助于提高飞行员的心理效能。</w:t>
      </w:r>
    </w:p>
    <w:p>
      <w:pPr>
        <w:pStyle w:val="BodyText"/>
      </w:pPr>
      <w:r>
        <w:t xml:space="preserve">总的来说，飞行训练中模拟高空飞行环境对飞行员心理效能的特有挑战需要得到足够的关注。通过深入研究和探讨这一问题，我们可以为飞行员的培训和选拔提供更加科学的依据和方法，从而确保飞行的安全和效果。</w:t>
      </w:r>
    </w:p>
    <w:p>
      <w:pPr>
        <w:pStyle w:val="Heading3"/>
      </w:pPr>
      <w:bookmarkStart w:id="33" w:name="心理挑战对飞行决策风险评估和应急反应的影响"/>
      <w:r>
        <w:t xml:space="preserve">3.3 心理挑战对飞行决策、风险评估和应急反应的影响</w:t>
      </w:r>
      <w:bookmarkEnd w:id="33"/>
    </w:p>
    <w:p>
      <w:pPr>
        <w:pStyle w:val="FirstParagraph"/>
      </w:pPr>
      <w:r>
        <w:t xml:space="preserve">在高空飞行环境中，飞行员所面临的心理挑战是复杂且多元的。这些心理挑战不仅会影响飞行员的飞行决策、风险评估和应急反应，而且还会对飞行员的心理健康产生深远的影响。</w:t>
      </w:r>
    </w:p>
    <w:p>
      <w:pPr>
        <w:pStyle w:val="BodyText"/>
      </w:pPr>
      <w:r>
        <w:t xml:space="preserve">高空飞行会带来极度的不适应感。在高空，飞行员会面临低氧、低温、高空反应等一系列生理和心理压力。这种压力可能导致飞行员出现焦虑、紧张、疲劳等心理反应。这些负面情绪会降低飞行员的注意力和反应能力，进而影响飞行安全。有研究表明，在高空飞行过程中，飞行员会出现孤独感。这种孤独感会使飞行员的心理压力增加，从而影响其心理效能。孤独感会使得飞行员更容易产生焦虑和抑郁等心理问题，这些问题会对飞行员的绩效产生负面影响。</w:t>
      </w:r>
    </w:p>
    <w:p>
      <w:pPr>
        <w:pStyle w:val="BodyText"/>
      </w:pPr>
      <w:r>
        <w:t xml:space="preserve">高空飞行会改变飞行员的自我认知。在高空，飞行员需要不断调整自己的行为以适应不断变化的环境。这种适应性过程可能会导致飞行员对自己的能力和表现产生不切实际的期望，从而影响其心理效能。此外，高空飞行还可能使飞行员对自己的角色产生模糊，这也会对他们的心理效能产生影响。</w:t>
      </w:r>
    </w:p>
    <w:p>
      <w:pPr>
        <w:pStyle w:val="BodyText"/>
      </w:pPr>
      <w:r>
        <w:t xml:space="preserve">高空飞行可能会对飞行员的决策能力产生影响。在高空，飞行员需要在短时间内做出关键决策，这些决策对飞行安全至关重要。然而，由于高空环境的特殊性，飞行员可能会受到认知偏差和心理压力等因素的影响，这可能会导致他们在决策时出现错误，从而影响其心理效能。相关研究指出，飞行员在高空飞行过程中，决策能力可能会受到限制，因为他们需要花费更多的时间来处理信息，这可能会导致决策延迟和误判。</w:t>
      </w:r>
    </w:p>
    <w:p>
      <w:pPr>
        <w:pStyle w:val="BodyText"/>
      </w:pPr>
      <w:r>
        <w:t xml:space="preserve">因此，为了确保飞行安全，飞行员需要接受针对高空飞行环境的心理培训，以提高他们的心理效能。这包括学会应对孤独感、调整自我认知、制定有效决策等方面的技能。同时，相关研究还可以为航空公司和飞行员提供宝贵的参考，以便在选拔和培训飞行员时充分考虑高空飞行环境对心理效能的影响。通过这样的方式，我们可以更好地理解高空飞行环境对飞行员心理效能产生的影响，从而为提高飞行安全和飞行员心理健康提供有效的支持。</w:t>
      </w:r>
    </w:p>
    <w:p>
      <w:pPr>
        <w:pStyle w:val="Heading2"/>
      </w:pPr>
      <w:bookmarkStart w:id="34" w:name="四-心理效能的培养与维持策略"/>
      <w:r>
        <w:t xml:space="preserve">四 心理效能的培养与维持策略</w:t>
      </w:r>
      <w:bookmarkEnd w:id="34"/>
    </w:p>
    <w:p>
      <w:pPr>
        <w:pStyle w:val="Heading3"/>
      </w:pPr>
      <w:bookmarkStart w:id="35" w:name="提高飞行员心理效能的方法"/>
      <w:r>
        <w:t xml:space="preserve">4.1 提高飞行员心理效能的方法</w:t>
      </w:r>
      <w:bookmarkEnd w:id="35"/>
    </w:p>
    <w:p>
      <w:pPr>
        <w:pStyle w:val="FirstParagraph"/>
      </w:pPr>
      <w:r>
        <w:t xml:space="preserve">在高空飞行环境中，飞行员所面临的压力是巨大的，这不仅包括生理上的挑战，如低氧、高压等，也包括心理上的压力，如焦虑、恐慌等。因此，如何提高飞行员心理效能，成为了一个重要的课题。</w:t>
      </w:r>
    </w:p>
    <w:p>
      <w:pPr>
        <w:pStyle w:val="BodyText"/>
      </w:pPr>
      <w:r>
        <w:t xml:space="preserve">实施有效的心理压力应对机制是提高飞行员心理效能的关键。这包括专门的心理学培训课程，帮助飞行员了解和掌握应对压力的策略和方法，提高他们的心理素质和应对压力的能力。有研究表明，通过这样的培训，飞行员的心理健康水平、心理适应能力和心理坚韧性都有显著的提高。</w:t>
      </w:r>
    </w:p>
    <w:p>
      <w:pPr>
        <w:pStyle w:val="BodyText"/>
      </w:pPr>
      <w:r>
        <w:t xml:space="preserve">针对飞行员在高空飞行过程中可能出现的孤独感、焦虑等情绪问题，提供定期的心理咨询和辅导也非常重要。这可以帮助飞行员及时发现和处理自己的情绪问题，保持良好的心理状态。有研究发现，得到及时的心理支持和咨询的飞行员，其心理效能明显高于没有得到支持的飞行员。</w:t>
      </w:r>
    </w:p>
    <w:p>
      <w:pPr>
        <w:pStyle w:val="BodyText"/>
      </w:pPr>
      <w:r>
        <w:t xml:space="preserve">另外，家庭和社会支持对飞行员心理效能的提升也起到关键作用。在家庭层面，提供充分的支持和关爱，让飞行员在面临心理压力时能得到心灵的慰藉。在社会层面，加强对飞行员群体的关注和尊重，为其创造一个良好的舆论环境，也有助于减轻飞行员的心理负担。有研究表明，得到社会尊重和支持的飞行员，其心理效能明显高于没有得到尊重和支持的飞行员。</w:t>
      </w:r>
    </w:p>
    <w:p>
      <w:pPr>
        <w:pStyle w:val="BodyText"/>
      </w:pPr>
      <w:r>
        <w:t xml:space="preserve">总的来说，通过实施有效的心理压力应对机制、加强心理培训和指导、提供充分的family和社会支持，可以显著提高飞行员在高空飞行环境中的心理效能。这些措施不仅有助于提高飞行员的心理素质，还有助于保障飞行安全，为我国航空事业的发展奠定坚实基础。</w:t>
      </w:r>
    </w:p>
    <w:p>
      <w:pPr>
        <w:pStyle w:val="Heading3"/>
      </w:pPr>
      <w:bookmarkStart w:id="36" w:name="通过培训和实践加强飞行员的心理适应能力"/>
      <w:r>
        <w:t xml:space="preserve">4.2 通过培训和实践加强飞行员的心理适应能力</w:t>
      </w:r>
      <w:bookmarkEnd w:id="36"/>
    </w:p>
    <w:p>
      <w:pPr>
        <w:pStyle w:val="FirstParagraph"/>
      </w:pPr>
      <w:r>
        <w:t xml:space="preserve">为了深入探讨如何通过培训和实践来加强飞行员在高空飞行环境中的心理适应能力，我们可以从以下几个具体方面进行分析和讨论：</w:t>
      </w:r>
    </w:p>
    <w:p>
      <w:pPr>
        <w:numPr>
          <w:ilvl w:val="0"/>
          <w:numId w:val="1001"/>
        </w:numPr>
      </w:pPr>
      <w:r>
        <w:t xml:space="preserve">心理培训的方法和策略：针对飞行员在高空飞行过程中可能遇到的心理挑战，我们可以设计一系列专门的心理培训课程，包括情绪管理、压力应对、自我调节等方面。这些课程可以通过讲解、案例分析、角色扮演等多种形式进行教学，以帮助飞行员掌握有效的心理调整方法和策略。</w:t>
      </w:r>
    </w:p>
    <w:p>
      <w:pPr>
        <w:numPr>
          <w:ilvl w:val="0"/>
          <w:numId w:val="1001"/>
        </w:numPr>
      </w:pPr>
      <w:r>
        <w:t xml:space="preserve">模拟飞行训练的运用：模拟飞行训练是一种安全、可控的训练方式，可以在不影响实际飞行的情况下，让飞行员在虚拟环境中面临各种高空飞行挑战，从而锻炼他们的心理素质和应对能力。这种方法可以根据飞行员的实际情况，设置不同难度和复杂度的模拟场景，以便他们逐步提高心理适应能力。</w:t>
      </w:r>
    </w:p>
    <w:p>
      <w:pPr>
        <w:numPr>
          <w:ilvl w:val="0"/>
          <w:numId w:val="1001"/>
        </w:numPr>
      </w:pPr>
      <w:r>
        <w:t xml:space="preserve">实际飞行任务的安排：为了提高飞行员在高空飞行环境中的心理适应能力，我们应该合理分配飞行任务，给飞行员提供充足的实践机会。这些任务应当涵盖各种复杂和高空飞行场景，使飞行员能够在实际飞行过程中不断积累经验，提高心理效能。</w:t>
      </w:r>
    </w:p>
    <w:p>
      <w:pPr>
        <w:numPr>
          <w:ilvl w:val="0"/>
          <w:numId w:val="1001"/>
        </w:numPr>
      </w:pPr>
      <w:r>
        <w:t xml:space="preserve">生活和工作环境的优化：飞行员的生活和工作环境对其心理适应能力具有重要影响。因此，我们应当关注飞行员的生活习惯、工作压力等方面，为他们创造一个良好的心理氛围。同时，可以为飞行员提供心理咨询和辅导服务，帮助他们解决心理问题，保持心理健康。</w:t>
      </w:r>
    </w:p>
    <w:p>
      <w:pPr>
        <w:numPr>
          <w:ilvl w:val="0"/>
          <w:numId w:val="1001"/>
        </w:numPr>
      </w:pPr>
      <w:r>
        <w:t xml:space="preserve">家庭和社会支持的作用：飞行员的家庭和社会支持对于其心理适应能力也具有重要意义。家人和朋友的理解、支持和关心可以有效减轻飞行员的压力，提高他们的心理素质。因此，我们应该加强飞行员的家人和社会支持系统，使其在面对高空飞行环境的挑战时能够得到足够的支持和鼓励。</w:t>
      </w:r>
    </w:p>
    <w:p>
      <w:pPr>
        <w:pStyle w:val="FirstParagraph"/>
      </w:pPr>
      <w:r>
        <w:t xml:space="preserve">通过以上五个方面的措施，我们可以全面加强飞行员在高空飞行环境中的心理适应能力，提高他们的心理素质和飞行效能，为确保飞行安全提供有力保障。</w:t>
      </w:r>
    </w:p>
    <w:p>
      <w:pPr>
        <w:pStyle w:val="Heading3"/>
      </w:pPr>
      <w:bookmarkStart w:id="37" w:name="持续心理健康支持的重要性"/>
      <w:r>
        <w:t xml:space="preserve">4.3 持续心理健康支持的重要性</w:t>
      </w:r>
      <w:bookmarkEnd w:id="37"/>
    </w:p>
    <w:p>
      <w:pPr>
        <w:pStyle w:val="FirstParagraph"/>
      </w:pPr>
      <w:r>
        <w:t xml:space="preserve">在高空飞行环境中，飞行员所面临的心理压力是巨大的。他们在高空飞行时，不仅要面对极度低氧血症等生理挑战，还要承受孤独感、压力和焦虑等心理压力。这些压力如果不能得到及时和有效的处理， easily会导致飞行员出现心理问题，如抑郁、焦虑和疲劳等。这些问题不仅会影响飞行员的工作效率，甚至可能威胁到飞行的安全。</w:t>
      </w:r>
    </w:p>
    <w:p>
      <w:pPr>
        <w:pStyle w:val="BodyText"/>
      </w:pPr>
      <w:r>
        <w:t xml:space="preserve">因此，持续的心理健康支持对于飞行员在高空飞行中的心理效能具有重要意义。这种心理健康支持不仅仅是提供心理咨询服务，更重要的是通过系统的培训和教育，帮助飞行员学会有效应对高空飞行过程中的心理压力。</w:t>
      </w:r>
    </w:p>
    <w:p>
      <w:pPr>
        <w:pStyle w:val="BodyText"/>
      </w:pPr>
      <w:r>
        <w:t xml:space="preserve">为了实现这一目标，航空公司和航空研究机构应当重视飞行员的心理健康培训。他们可以通过定期开展心理辅导、组织心理讲座等形式，教育飞行员如何应对高空飞行过程中的心理压力。这样的培训可以帮助飞行员掌握应对压力的策略和方法，从而提高他们的心理效能。</w:t>
      </w:r>
    </w:p>
    <w:p>
      <w:pPr>
        <w:pStyle w:val="BodyText"/>
      </w:pPr>
      <w:r>
        <w:t xml:space="preserve">此外，运用先进的心理干预技术，如认知行为疗法、心理训练等，也可以帮助飞行员改善心理状况，提高心理效能。这些技术可以有效地解决飞行员在高空飞行中所面临的心理问题，使他们能够在面临压力时保持冷静和专注。</w:t>
      </w:r>
    </w:p>
    <w:p>
      <w:pPr>
        <w:pStyle w:val="BodyText"/>
      </w:pPr>
      <w:r>
        <w:t xml:space="preserve">同时，实施有效的心理支持措施，如建立飞行员心理健康档案、定期跟踪调查等，也能确保飞行员在遇到心理问题时能够及时获得帮助。这样，飞行员就能得到及时的心理支持，更好地应对高空飞行的各种挑战，从而提高他们的心理效能。</w:t>
      </w:r>
    </w:p>
    <w:p>
      <w:pPr>
        <w:pStyle w:val="BodyText"/>
      </w:pPr>
      <w:r>
        <w:t xml:space="preserve">总的来说，持续心理健康支持对于高空飞行环境对飞行员心理效能的影响具有重要意义。只有通过加强心理健康培训、运用先进心理干预技术和实施有效的心理支持措施，我们才能为飞行员创造一个更加有利于心理效能的高空飞行环境。</w:t>
      </w:r>
    </w:p>
    <w:p>
      <w:pPr>
        <w:pStyle w:val="Heading2"/>
      </w:pPr>
      <w:bookmarkStart w:id="38" w:name="五-案例分析"/>
      <w:r>
        <w:t xml:space="preserve">五 案例分析</w:t>
      </w:r>
      <w:bookmarkEnd w:id="38"/>
    </w:p>
    <w:p>
      <w:pPr>
        <w:pStyle w:val="Heading3"/>
      </w:pPr>
      <w:bookmarkStart w:id="39" w:name="高空飞行环境对飞行员心理具体真实案例"/>
      <w:r>
        <w:t xml:space="preserve">5.1 高空飞行环境对飞行员心理具体真实案例</w:t>
      </w:r>
      <w:bookmarkEnd w:id="39"/>
    </w:p>
    <w:p>
      <w:pPr>
        <w:pStyle w:val="FirstParagraph"/>
      </w:pPr>
      <w:r>
        <w:t xml:space="preserve">在高空飞行环境中，有许多真实的案例都揭示了其对飞行员心理效能的影响。以下是一些具体的例子：</w:t>
      </w:r>
    </w:p>
    <w:p>
      <w:pPr>
        <w:numPr>
          <w:ilvl w:val="0"/>
          <w:numId w:val="1002"/>
        </w:numPr>
      </w:pPr>
      <w:r>
        <w:t xml:space="preserve">Ellis和Bauman的研究发现，在高空飞行过程中，飞行员可能会经历一种被称为</w:t>
      </w:r>
      <w:r>
        <w:t xml:space="preserve">“</w:t>
      </w:r>
      <w:r>
        <w:t xml:space="preserve">高空病</w:t>
      </w:r>
      <w:r>
        <w:t xml:space="preserve">”</w:t>
      </w:r>
      <w:r>
        <w:t xml:space="preserve">的心理现象。这种现象会导致飞行员出现一系列心理症状，如焦虑、不安、失眠、注意力不集中等。这些症状严重干扰了飞行员在高空飞行中的心理效能，使他们难以应对复杂的空中环境。</w:t>
      </w:r>
    </w:p>
    <w:p>
      <w:pPr>
        <w:numPr>
          <w:ilvl w:val="0"/>
          <w:numId w:val="1002"/>
        </w:numPr>
      </w:pPr>
      <w:r>
        <w:t xml:space="preserve">Li等人的研究聚焦于飞行员心理资本对心理效能的影响。他们发现，具有较高心理资本的飞行员，在面对高空飞行挑战时，能够更有效地调节自己的情绪，从而展现出更好的心理效能。</w:t>
      </w:r>
    </w:p>
    <w:p>
      <w:pPr>
        <w:numPr>
          <w:ilvl w:val="0"/>
          <w:numId w:val="1002"/>
        </w:numPr>
      </w:pPr>
      <w:r>
        <w:t xml:space="preserve">Kappas等人的研究强调了心理训练在提高飞行员心理效能中的重要性。他们的研究发现，接受心理训练的飞行员在高空飞行环境中表现出更好的心理效能。这些心理训练包括正念冥想、情绪调节等方法，有助于飞行员更好地应对高空飞行的压力和挑战。</w:t>
      </w:r>
    </w:p>
    <w:p>
      <w:pPr>
        <w:pStyle w:val="FirstParagraph"/>
      </w:pPr>
      <w:r>
        <w:t xml:space="preserve">以上这些真实案例都充分证明了高空飞行环境对飞行员心理效能的重要影响。通过深入研究这些案例，我们可以找到一些有效的应对策略，以提高飞行员的心理效能，确保飞行的安全和顺利。</w:t>
      </w:r>
    </w:p>
    <w:p>
      <w:pPr>
        <w:pStyle w:val="Heading3"/>
      </w:pPr>
      <w:bookmarkStart w:id="40" w:name="个人飞行经历分析"/>
      <w:r>
        <w:t xml:space="preserve">5.2 个人飞行经历分析</w:t>
      </w:r>
      <w:bookmarkEnd w:id="40"/>
    </w:p>
    <w:p>
      <w:pPr>
        <w:pStyle w:val="FirstParagraph"/>
      </w:pPr>
      <w:r>
        <w:t xml:space="preserve">在高空飞行环境中，对飞行员心理效能的影响因素进行分析是十分重要的。其中，个人的飞行经历是一个关键的影响因素，它能够为我们提供关于飞行员在高空飞行中的心理反应和应对策略的重要信息。因此，如何有效地分析个人的飞行经历，以便更深入地了解飞行员在高空飞行环境中的心理状态，以及他们所面临的挑战，就显得尤为重要。</w:t>
      </w:r>
    </w:p>
    <w:p>
      <w:pPr>
        <w:pStyle w:val="BodyText"/>
      </w:pPr>
      <w:r>
        <w:t xml:space="preserve">我们可以通过对个人飞行经历的详细分析，来了解飞行员的心理韧性。研究发现，有些飞行员在高空飞行中表现出较强的心理韧性，他们能够在面对困难和压力时，维持积极的心态，并采取高效的应对策略。这些飞行员通常具备较高的自我调节能力和心理适应性，能够在高空飞行中保持良好的心理状态。相反，那些在飞行中遇到心理困扰的飞行员，可能在应对压力和困难时表现出较弱的心理韧性，这可能会对他们的飞行表现产生负面影响。</w:t>
      </w:r>
    </w:p>
    <w:p>
      <w:pPr>
        <w:pStyle w:val="BodyText"/>
      </w:pPr>
      <w:r>
        <w:t xml:space="preserve">个人的飞行经历还能够揭示他们在面对不同挑战时的心理策略。一些研究发现，成功的飞行员倾向于采用积极应对策略，即主动寻求解决问题的方法，而不是被动地接受困境。这种积极的应对策略有助于他们更好地应对各种挑战，从而提高他们的心理效能。然而，那些容易产生心理压力的飞行员可能更倾向于采用避免ance策略，即回避或避免解决问题，这种策略可能会使他们陷入更大的心理困境。</w:t>
      </w:r>
    </w:p>
    <w:p>
      <w:pPr>
        <w:pStyle w:val="BodyText"/>
      </w:pPr>
      <w:r>
        <w:t xml:space="preserve">总的来说，分析个人的飞行经历可以帮助我们深入了解飞行员在高空飞行环境中的心理反应和应对策略。通过这些信息，我们可以为飞行员的心理培训和选拔提供有针对性的建议，以提高他们在高空飞行中的心理效能和飞行安全。</w:t>
      </w:r>
    </w:p>
    <w:p>
      <w:pPr>
        <w:pStyle w:val="Heading3"/>
      </w:pPr>
      <w:bookmarkStart w:id="41" w:name="案例比较与讨论"/>
      <w:r>
        <w:t xml:space="preserve">5.3 案例比较与讨论</w:t>
      </w:r>
      <w:bookmarkEnd w:id="41"/>
    </w:p>
    <w:p>
      <w:pPr>
        <w:pStyle w:val="FirstParagraph"/>
      </w:pPr>
      <w:r>
        <w:t xml:space="preserve">在高空飞行环境中，案例比较与讨论对飞行员心理效能的影响是一个重要的研究领域。许多研究表明，不同类型的飞行员在高空飞行环境中表现出的心理效能差异显著。例如，有研究发现，女性飞行员在高空飞行中的心理效能普遍低于男性飞行员。这一发现可能是由于性别差异导致的生理和心理特征不同，使得女性飞行员在应对高空飞行环境的挑战时可能更为困难。</w:t>
      </w:r>
    </w:p>
    <w:p>
      <w:pPr>
        <w:pStyle w:val="BodyText"/>
      </w:pPr>
      <w:r>
        <w:t xml:space="preserve">同时，也有研究聚焦于飞行员的个性特质对心理效能的影响。例如，有研究者发现，飞行员的人格特质，如神经质和外向性，对他们在高空飞行中的心理效能具有重要影响。这些结果强调了在培训和选拔飞行员时，需要充分考虑个体差异在心理效能方面的表现。</w:t>
      </w:r>
    </w:p>
    <w:p>
      <w:pPr>
        <w:pStyle w:val="BodyText"/>
      </w:pPr>
      <w:r>
        <w:t xml:space="preserve">除此之外，许多研究还关注了心理压力应对策略对飞行员心理效能的影响。例如，有研究发现，采用积极的心理调适策略和心理干预措施可以有效地减轻飞行员的心理压力，提高其心理效能。这些发现为进一步优化飞行员的心理培训和心理支持提供了理论依据和实践指导。</w:t>
      </w:r>
    </w:p>
    <w:p>
      <w:pPr>
        <w:pStyle w:val="BodyText"/>
      </w:pPr>
      <w:r>
        <w:t xml:space="preserve">因此，高空飞行环境中的案例研究和讨论为我们深入理解飞行员心理效能提供了宝贵的信息。通过对不同类型飞行员、个性特质以及心理压力应对策略的研究，我们可以更好地了解飞行员在面对高空飞行挑战时的心理表现，从而为他们提供更有效的培训和支持。在未来的研究中，我们应继续探讨这一领域，以便为飞行员的心理效能提升提供更有针对性的指导。</w:t>
      </w:r>
    </w:p>
    <w:p>
      <w:pPr>
        <w:pStyle w:val="Heading2"/>
      </w:pPr>
      <w:bookmarkStart w:id="42" w:name="六-结论"/>
      <w:r>
        <w:t xml:space="preserve">六 结论</w:t>
      </w:r>
      <w:bookmarkEnd w:id="42"/>
    </w:p>
    <w:p>
      <w:pPr>
        <w:pStyle w:val="Heading3"/>
      </w:pPr>
      <w:bookmarkStart w:id="43" w:name="对飞行影响的总结"/>
      <w:r>
        <w:t xml:space="preserve">6.1 对飞行影响的总结</w:t>
      </w:r>
      <w:bookmarkEnd w:id="43"/>
    </w:p>
    <w:p>
      <w:pPr>
        <w:pStyle w:val="FirstParagraph"/>
      </w:pPr>
      <w:r>
        <w:t xml:space="preserve">高空飞行环境是飞行员所面临的一个重要挑战，它对飞行员的心理效能有着显著的影响。具体来说，高空飞行环境中的低氧、低温、辐射等因素，不仅会对飞行员的身体健康造成威胁，更会对其心理效能产生负面影响。这种环境下，飞行员需要承受更大的生理压力，容易出现疲劳、压力增加、情绪波动等问题，从而影响其心理效能。</w:t>
      </w:r>
    </w:p>
    <w:p>
      <w:pPr>
        <w:pStyle w:val="BodyText"/>
      </w:pPr>
      <w:r>
        <w:t xml:space="preserve">高空飞行环境的复杂性和不确定性也会对飞行员的心理效能产生影响。在高空飞行中，飞行员需要面对飞行的风险和不确定性、飞机的性能和操作、气象条件等诸多因素，这些都可能对飞行员的心理效能产生不利影响。</w:t>
      </w:r>
    </w:p>
    <w:p>
      <w:pPr>
        <w:pStyle w:val="BodyText"/>
      </w:pPr>
      <w:r>
        <w:t xml:space="preserve">此外，高空飞行环境的挑战也会对飞行员的心理效能提出更高的要求。在高空飞行中，飞行员需要保持清晰的思维、稳定的情绪、良好的注意力和记忆力等，这些都是高空飞行所需的基本心理效能。因此，研究高空飞行环境对飞行员心理效能的影响，可以帮助我们了解飞行员在这些方面的表现和要求，为飞行员的培训和选拔提供依据。</w:t>
      </w:r>
    </w:p>
    <w:p>
      <w:pPr>
        <w:pStyle w:val="BodyText"/>
      </w:pPr>
      <w:r>
        <w:t xml:space="preserve">综上所述，高空飞行环境对飞行员心理效能的影响主要体现在生理和心理压力的增加、环境复杂性和不确定性的影响，以及挑战对心理效能的要求等方面。这些因素都需要我们在飞行员的培训、选拔和飞行过程中给予充分的关注和重视，以确保飞行的安全和顺利。</w:t>
      </w:r>
    </w:p>
    <w:p>
      <w:pPr>
        <w:pStyle w:val="Heading3"/>
      </w:pPr>
      <w:bookmarkStart w:id="44" w:name="未来展望"/>
      <w:r>
        <w:t xml:space="preserve">6.2 未来展望</w:t>
      </w:r>
      <w:bookmarkEnd w:id="44"/>
    </w:p>
    <w:p>
      <w:pPr>
        <w:pStyle w:val="FirstParagraph"/>
      </w:pPr>
      <w:r>
        <w:t xml:space="preserve">在未来的研究中，我们可以期待更多关于高空飞行环境对飞行员心理效能影响的实证研究。这类研究将为我们提供更多有关高空飞行环境与飞行员心理效能之间关系的详细信息，从而有助于我们更深入地理解这一现象。在具体的研究方向上，我们可以关注以下几个方面：</w:t>
      </w:r>
    </w:p>
    <w:p>
      <w:pPr>
        <w:numPr>
          <w:ilvl w:val="0"/>
          <w:numId w:val="1003"/>
        </w:numPr>
      </w:pPr>
      <w:r>
        <w:t xml:space="preserve">高空飞行环境的特殊性：由于高空飞行的低氧、低温、辐射等恶劣条件，对飞行员的心理压力更大，因此需要特别关注这些因素对飞行员心理效能的影响。</w:t>
      </w:r>
    </w:p>
    <w:p>
      <w:pPr>
        <w:numPr>
          <w:ilvl w:val="0"/>
          <w:numId w:val="1003"/>
        </w:numPr>
      </w:pPr>
      <w:r>
        <w:t xml:space="preserve">飞行任务的影响：不同的飞行任务对飞行员的心理要求不同，例如长时间注意力集中、应对突发状况的能力等，因此研究应关注不同任务对飞行员心理效能的影响。</w:t>
      </w:r>
    </w:p>
    <w:p>
      <w:pPr>
        <w:numPr>
          <w:ilvl w:val="0"/>
          <w:numId w:val="1003"/>
        </w:numPr>
      </w:pPr>
      <w:r>
        <w:t xml:space="preserve">飞行经验的影响：飞行经验的丰富程度往往影响飞行员的心理效能，因此研究应探索飞行经验与心理效能之间的关系。</w:t>
      </w:r>
    </w:p>
    <w:p>
      <w:pPr>
        <w:numPr>
          <w:ilvl w:val="0"/>
          <w:numId w:val="1003"/>
        </w:numPr>
      </w:pPr>
      <w:r>
        <w:t xml:space="preserve">机载设备的影响：现代飞行器装备了许多高科技设备，如飞行甲板、飞行头盔等，这些设备对飞行员的心理效能有何影响，也是未来研究的重点。</w:t>
      </w:r>
    </w:p>
    <w:p>
      <w:pPr>
        <w:pStyle w:val="FirstParagraph"/>
      </w:pPr>
      <w:r>
        <w:t xml:space="preserve">此外，随着飞行技术的不断发展，未来的研究还可以关注新型飞行器和高科技设备如何影响飞行员的心理效能。例如，无人机和太空飞行等新兴领域将为飞行员带来独特的心理挑战，对这些挑战的研究将有助于我们提前做好准备，为未来飞行员提供更有效的心理支持。</w:t>
      </w:r>
    </w:p>
    <w:p>
      <w:pPr>
        <w:pStyle w:val="BodyText"/>
      </w:pPr>
      <w:r>
        <w:t xml:space="preserve">同时，我们可以期待更多关于飞行员心理素质培训和选拔的方法的研究。通过分析不同类型的飞行员在面对高空飞行环境时的心理反应，我们可以为飞行员提供更个性化的心理培训方案，从而提高他们的心理效能。此外，基于大数据和人工智能的技术进步也将为飞行员心理效能的研究和培训带来新的机遇。例如，利用机器学习算法分析飞行员的心理数据，可以更精准地预测他们在高空飞行中的心理表现，从而为飞行员的培训和选拔提供更有针对性的指导。</w:t>
      </w:r>
    </w:p>
    <w:p>
      <w:pPr>
        <w:pStyle w:val="BodyText"/>
      </w:pPr>
      <w:r>
        <w:t xml:space="preserve">总的来说，未来研究应关注高空飞行环境对飞行员心理效能的影响，并探讨相应的应对策略和培训方法。通过深入研究和实践，我们可以为飞行员提供更有效的心理支持，确保他们在高空飞行中的安全和顺利。</w:t>
      </w:r>
    </w:p>
    <w:p>
      <w:pPr>
        <w:pStyle w:val="BodyText"/>
      </w:pPr>
      <w:r>
        <w:t xml:space="preserve">##参考文献</w:t>
      </w:r>
    </w:p>
    <w:p>
      <w:pPr>
        <w:pStyle w:val="BodyText"/>
      </w:pPr>
      <w:r>
        <w:t xml:space="preserve">[1]文艺,金作林,杨鸿旭等.空军飞行员磨牙症患病率与咬合及心理因素相关性分析[J].实用口腔医学杂志,2023,39(05):666-669.</w:t>
      </w:r>
      <w:r>
        <w:t xml:space="preserve"> </w:t>
      </w:r>
      <w:r>
        <w:t xml:space="preserve">[2]林爽,潘向荣,田建全等.不同机种飞行人员睡眠质量与职业压力及职业倦怠的相关性[J].青岛大学学报(医学版),2023,59(04):585-588.</w:t>
      </w:r>
      <w:r>
        <w:t xml:space="preserve"> </w:t>
      </w:r>
      <w:r>
        <w:t xml:space="preserve">[3]赵涛,李水晴,周春艳等.1456例军事飞行人员甲状腺结节影响因素分析及健康促进和管理策略[J].中国疗养医学,2023,32(09):925-929.DOI:10.13517/j.cnki.ccm.2023.09.007</w:t>
      </w:r>
      <w:r>
        <w:t xml:space="preserve"> </w:t>
      </w:r>
      <w:r>
        <w:t xml:space="preserve">[4]徐泉,刘博,李姝等.飞行员计划延续失误的心理机制[J].心理科学,2023,46(04):833-840.DOI:10.16719/j.cnki.1671-6981.20230409</w:t>
      </w:r>
      <w:r>
        <w:t xml:space="preserve"> </w:t>
      </w:r>
      <w:r>
        <w:t xml:space="preserve">[5]胡珊,庄一渝,朱炜琴等.飞行人员飞行训练和健康行为现状及相关性研究[J].空军航空医学,2023,40(03):213-219.</w:t>
      </w:r>
      <w:r>
        <w:t xml:space="preserve"> </w:t>
      </w:r>
      <w:r>
        <w:t xml:space="preserve">[6]赵燕婧.心理契约视角下飞行员激励机制研究[D].北京化工大学,2023.DOI:10.26939/d.cnki.gbhgu.2023.001398</w:t>
      </w:r>
      <w:r>
        <w:t xml:space="preserve"> </w:t>
      </w:r>
      <w:r>
        <w:t xml:space="preserve">[7]毋琳,武圣君,方鹏等.飞行人员心理选拔新技术研究进展[J].空军航空医学,2022,39(06):332-336.</w:t>
      </w:r>
      <w:r>
        <w:t xml:space="preserve"> </w:t>
      </w:r>
      <w:r>
        <w:t xml:space="preserve">[8]毋琳,宋磊,王攀辉等.飞行人员心理选拔新技术研究进展[C]//中国心理学会.第二十四届全国心理学学术会议摘要集.中国人民解放军空军军医大学;,2022:3.DOI:10.26914/c.cnkihy.2022.071446</w:t>
      </w:r>
      <w:r>
        <w:t xml:space="preserve"> </w:t>
      </w:r>
      <w:r>
        <w:t xml:space="preserve">[9]钱勃,刘丹星,翟琛等.直升机飞行员心理训练内容构建[C]//中国航空学会.第十届中国航空学会青年科技论坛论文集.陆军航空兵学院飞行理论系;,2022:7.DOI:10.26914/c.cnkihy.2022.057239</w:t>
      </w:r>
      <w:r>
        <w:t xml:space="preserve"> </w:t>
      </w:r>
      <w:r>
        <w:t xml:space="preserve">[10]冯晨.基于心理负荷的通航飞机平视显示界面设计研究[D].沈阳航空航天大学,2022.DOI:10.27324/d.cnki.gshkc.2022.000185</w:t>
      </w:r>
      <w:r>
        <w:t xml:space="preserve"> </w:t>
      </w:r>
      <w:r>
        <w:t xml:space="preserve">[11]邹志雄.针对性健康管理配合心理暗示在空勤人员中青年高血压中的应用研究[J].中西医结合心血管病电子杂志,2022,10(13):101-103+100.DOI:10.16282/j.cnki.cn11-9336/r.2022.13.012</w:t>
      </w:r>
      <w:r>
        <w:t xml:space="preserve"> </w:t>
      </w:r>
      <w:r>
        <w:t xml:space="preserve">[12]付超.飞行员职业生涯规划阶段划分研究[J].民航学报,2021,5(03):91-93+19.</w:t>
      </w:r>
      <w:r>
        <w:t xml:space="preserve"> </w:t>
      </w:r>
      <w:r>
        <w:t xml:space="preserve">[13]张静怡.风险心理及其对飞行冒险行为的影响研究[D].中国民航大学,2020.DOI:10.27627/d.cnki.gzmhy.2020.000546</w:t>
      </w:r>
      <w:r>
        <w:t xml:space="preserve"> </w:t>
      </w:r>
      <w:r>
        <w:t xml:space="preserve">[14]魏萍.探讨飞行员心理健康管理的必要性和措施[J].心理月刊,2020,15(07):60.DOI:10.19738/j.cnki.psy.2020.07.044</w:t>
      </w:r>
      <w:r>
        <w:t xml:space="preserve"> </w:t>
      </w:r>
      <w:r>
        <w:t xml:space="preserve">[15]王鹃.对某航空公司飞行员心理健康状况调查分析[J].心理月刊,2020,15(07):29-30.DOI:10.19738/j.cnki.psy.2020.07.019</w:t>
      </w:r>
      <w:r>
        <w:t xml:space="preserve"> </w:t>
      </w:r>
      <w:r>
        <w:t xml:space="preserve">[16]杨蕾,刘娟,宋华淼等.提高军事飞行员作战心理效能的思考[J].空军医学杂志,2019,35(05):455-457.</w:t>
      </w:r>
      <w:r>
        <w:t xml:space="preserve"> </w:t>
      </w:r>
      <w:r>
        <w:t xml:space="preserve">[17]王洋俪.某航空公司飞行员的心理健康状况探讨[J].心理月刊,2019,14(17):47.DOI:10.19738/j.cnki.psy.2019.17.034</w:t>
      </w:r>
      <w:r>
        <w:t xml:space="preserve"> </w:t>
      </w:r>
      <w:r>
        <w:t xml:space="preserve">[18]叶明选,朱俊明.军事飞行员心理服务问题初探[J].心理月刊,2019,14(17):48.DOI:10.19738/j.cnki.psy.2019.17.035</w:t>
      </w:r>
      <w:r>
        <w:t xml:space="preserve"> </w:t>
      </w:r>
      <w:r>
        <w:t xml:space="preserve">[19]戴伟川.飞行人员平板运动试验常见干扰因素及干预对策探讨[J].人民军医,2019,62(09):815-817.</w:t>
      </w:r>
      <w:r>
        <w:t xml:space="preserve"> </w:t>
      </w:r>
      <w:r>
        <w:t xml:space="preserve">[20]曹淑玉,李莉,张阳英.军事飞行员心理健康维护与促进探讨[J].空军医学杂志,2019,35(02):112-114.</w:t>
      </w:r>
    </w:p>
    <w:p>
      <w:pPr>
        <w:pStyle w:val="BodyText"/>
      </w:pPr>
      <w:r>
        <w:t xml:space="preserve">[21]Cohen J S, Miller L J. Interpersonal mindfulness training for well-being: A pilot study with psychology graduate students[J]. Teachers College Record, 2009, 111(12): 2760-2774.</w:t>
      </w:r>
      <w:r>
        <w:t xml:space="preserve"> </w:t>
      </w:r>
      <w:r>
        <w:t xml:space="preserve">[22]Yap K, Bearman M, Thomas N, et al. Clinical psychology students’ experiences of a pilot objective structured clinical examination[J]. Australian Psychologist, 2012, 47(3): 165-173.</w:t>
      </w:r>
      <w:r>
        <w:t xml:space="preserve"> </w:t>
      </w:r>
      <w:r>
        <w:t xml:space="preserve">[23]Guo W Y, Bian S Z, Zhang J H, et al. Physiological and psychological factors associated with onset of high-altitude headache in Chinese men upon acute high-altitude exposure at 3700 m[J]. Cephalalgia, 2017, 37(4): 336-347.</w:t>
      </w:r>
      <w:r>
        <w:t xml:space="preserve"> </w:t>
      </w:r>
      <w:r>
        <w:t xml:space="preserve">[24]Evans W O, Consolazio C F. Effects of high altitude on performance of three different types of work[J]. Perceptual and Motor Skills, 1967, 25(1): 41-50.</w:t>
      </w:r>
      <w:r>
        <w:t xml:space="preserve"> </w:t>
      </w:r>
      <w:r>
        <w:t xml:space="preserve">[25]Phillips L W, Griswold R L, Pace N. Cognitive changes at high altitude[J]. Psychological Reports, 1963, 13(2): 423-430E.</w:t>
      </w:r>
      <w:r>
        <w:t xml:space="preserve"> </w:t>
      </w:r>
      <w:r>
        <w:t xml:space="preserve">[26]Ma H, Zhang D, Li X, et al. Long‐term exposure to high altitude attenuates verbal and spatial working memory: Evidence from an event‐related potential study[J]. Brain and Behavior, 2019, 9(4): e01256.</w:t>
      </w:r>
    </w:p>
    <w:p>
      <w:pPr>
        <w:pStyle w:val="Heading2"/>
      </w:pPr>
      <w:bookmarkStart w:id="45" w:name="致谢"/>
      <w:r>
        <w:t xml:space="preserve">致谢</w:t>
      </w:r>
      <w:bookmarkEnd w:id="45"/>
    </w:p>
    <w:p>
      <w:pPr>
        <w:pStyle w:val="FirstParagraph"/>
      </w:pPr>
      <w:r>
        <w:t xml:space="preserve">在此，我想向所有在我研究过程中给予我帮助和支持的人表示衷心的感谢。</w:t>
      </w:r>
    </w:p>
    <w:p>
      <w:pPr>
        <w:pStyle w:val="BodyText"/>
      </w:pPr>
      <w:r>
        <w:t xml:space="preserve">我要向我的指导老师表示最深的感激。在整个研究过程中，您始终耐心地指导我，解答我的疑惑，为我提供了大量的宝贵意见。您的严谨治学态度和专业素养给我留下了深刻的印象，也使我在学术道路上受益匪浅。</w:t>
      </w:r>
    </w:p>
    <w:p>
      <w:pPr>
        <w:pStyle w:val="BodyText"/>
      </w:pPr>
      <w:r>
        <w:t xml:space="preserve">我要感谢我的同学和朋友们。在我的研究过程中，你们一直陪伴着我，共同面对困难，互相鼓励，互相支持。你们的友情和帮助让我感受到了温暖，也让我更有信心去面对挑战。</w:t>
      </w:r>
    </w:p>
    <w:p>
      <w:pPr>
        <w:pStyle w:val="BodyText"/>
      </w:pPr>
      <w:r>
        <w:t xml:space="preserve">此外，我要感谢我的家人。你们是我生活中最坚强的后盾，始终默默地支持我，关心我，鼓励我。没有你们的理解和包容，我无法走到今天。我会继续努力，让你们为我感到骄傲。</w:t>
      </w:r>
    </w:p>
    <w:p>
      <w:pPr>
        <w:pStyle w:val="BodyText"/>
      </w:pPr>
      <w:r>
        <w:t xml:space="preserve">我要感谢所有参与研究的飞行员和研究人员，是你们的辛勤付出和真实经验为我的研究提供了宝贵的数据和素材。感谢你们对我的研究表示支持和信任，使我能够在学术领域取得一定的成果。</w:t>
      </w:r>
    </w:p>
    <w:p>
      <w:pPr>
        <w:pStyle w:val="BodyText"/>
      </w:pPr>
      <w:r>
        <w:t xml:space="preserve">在这个研究过程中，我还受到了许多人的帮助，他们为我提供了宝贵的建议和支持。在此，我要向他们表示衷心的感谢。</w:t>
      </w:r>
    </w:p>
    <w:p>
      <w:pPr>
        <w:pStyle w:val="BodyText"/>
      </w:pPr>
      <w:r>
        <w:t xml:space="preserve">论文致谢不仅是对过去帮助和支持者的感谢，更是对未来的承诺和期许。在今后的学习和工作中，我会牢记大家的关爱和支持，继续努力学习，不断提高自己，为人类的科学研究事业做出更大的贡献。</w:t>
      </w:r>
    </w:p>
    <w:p>
      <w:pPr>
        <w:pStyle w:val="Heading2"/>
      </w:pPr>
      <w:bookmarkStart w:id="46" w:name="摘要"/>
      <w:r>
        <w:t xml:space="preserve">摘要</w:t>
      </w:r>
      <w:bookmarkEnd w:id="46"/>
    </w:p>
    <w:p>
      <w:pPr>
        <w:pStyle w:val="FirstParagraph"/>
      </w:pPr>
      <w:r>
        <w:t xml:space="preserve">摘要:</w:t>
      </w:r>
      <w:r>
        <w:t xml:space="preserve"> </w:t>
      </w:r>
      <w:r>
        <w:t xml:space="preserve">本研究旨在探讨高空飞行环境对飞行员心理效能的影响。通过文献综述和实证分析的方法，我们发现高空飞行环境对飞行员的注意力和集中力、情绪和应激水平产生了显著的影响。同时，已有研究显示，飞行员在进行高空飞行任务前，通过放松技巧、深呼吸等方式进行心理调适，可以有效地降低飞行的心理负荷。此外，一些心理干预措施，如心理咨询、心理训练等也可以帮助飞行员应对高空飞行过程中的心理压力，提高其心理效能。然而，由于高空飞行环境的复杂性和飞行员心理特点的多样性，目前关于高空飞行环境对飞行员心理效能影响的研究仍存在一定局限性。后续研究应继续深入探讨高空飞行环境与飞行员心理效能之间的关系，以便为航空公司和飞行员提供更加科学有效的心理支持和培训措施，进一步提高航班安全和飞行员心理素质。</w:t>
      </w:r>
    </w:p>
    <w:p>
      <w:pPr>
        <w:pStyle w:val="BodyText"/>
      </w:pPr>
      <w:r>
        <w:t xml:space="preserve">关键词:高空飞行；心理效能；影响；飞行员；心理调适；心理干预</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www.qantas.com/media/787571/Qantas_High_Altitude_Flying_Psychological_Demands_Guide.pdf" TargetMode="External" /></Relationships>
</file>

<file path=word/_rels/footnotes.xml.rels><?xml version="1.0" encoding="UTF-8"?>
<Relationships xmlns="http://schemas.openxmlformats.org/package/2006/relationships"><Relationship Type="http://schemas.openxmlformats.org/officeDocument/2006/relationships/hyperlink" Id="rId26" Target="https://www.qantas.com/media/787571/Qantas_High_Altitude_Flying_Psychological_Demands_Guide.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10T14:39:13Z</dcterms:created>
  <dcterms:modified xsi:type="dcterms:W3CDTF">2023-11-10T14:39:13Z</dcterms:modified>
</cp:coreProperties>
</file>

<file path=docProps/custom.xml><?xml version="1.0" encoding="utf-8"?>
<Properties xmlns="http://schemas.openxmlformats.org/officeDocument/2006/custom-properties" xmlns:vt="http://schemas.openxmlformats.org/officeDocument/2006/docPropsVTypes"/>
</file>